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lora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v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 Anim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ff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i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am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amos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uld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ll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g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Grand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ezum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g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l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64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40Z</dcterms:created>
  <dcterms:modified xsi:type="dcterms:W3CDTF">2025-06-20T21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